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CC025F" w14:textId="77777777" w:rsidR="00FA39E1" w:rsidRDefault="00FA39E1"/>
    <w:p w14:paraId="4DFAFB90" w14:textId="6B60EE08" w:rsidR="001A322E" w:rsidRDefault="001A322E"/>
    <w:p w14:paraId="60279B01" w14:textId="1AFD6DB1" w:rsidR="00FA39E1" w:rsidRDefault="00FA39E1">
      <w:r>
        <w:t>1-</w:t>
      </w:r>
    </w:p>
    <w:p w14:paraId="3F74C2A1" w14:textId="0765CE96" w:rsidR="00FA39E1" w:rsidRDefault="00FA39E1">
      <w:r w:rsidRPr="00FA39E1">
        <w:drawing>
          <wp:inline distT="0" distB="0" distL="0" distR="0" wp14:anchorId="5A6F2B7B" wp14:editId="1BBE0DDD">
            <wp:extent cx="5943600" cy="6908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2F534" w14:textId="48DF4508" w:rsidR="00FA39E1" w:rsidRDefault="00FA39E1">
      <w:r>
        <w:t>2-</w:t>
      </w:r>
    </w:p>
    <w:p w14:paraId="16EA7B5F" w14:textId="38680D1D" w:rsidR="00FA39E1" w:rsidRDefault="00FA39E1">
      <w:r w:rsidRPr="00FA39E1">
        <w:drawing>
          <wp:inline distT="0" distB="0" distL="0" distR="0" wp14:anchorId="6C351949" wp14:editId="43F79FF7">
            <wp:extent cx="5943600" cy="7219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BD6C6" w14:textId="32657D9C" w:rsidR="00FA39E1" w:rsidRDefault="00FA39E1">
      <w:r>
        <w:t>3-</w:t>
      </w:r>
    </w:p>
    <w:p w14:paraId="3332E352" w14:textId="7A909A37" w:rsidR="00FA39E1" w:rsidRDefault="00FA39E1">
      <w:r w:rsidRPr="00FA39E1">
        <w:drawing>
          <wp:inline distT="0" distB="0" distL="0" distR="0" wp14:anchorId="4D666BFB" wp14:editId="7AA169AD">
            <wp:extent cx="5943600" cy="5499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93A4D" w14:textId="4B9DDF68" w:rsidR="00FA39E1" w:rsidRDefault="00FA39E1">
      <w:r>
        <w:t>4-</w:t>
      </w:r>
    </w:p>
    <w:p w14:paraId="631B244A" w14:textId="02907EEA" w:rsidR="00FA39E1" w:rsidRDefault="00FA39E1">
      <w:r w:rsidRPr="00FA39E1">
        <w:drawing>
          <wp:inline distT="0" distB="0" distL="0" distR="0" wp14:anchorId="09139700" wp14:editId="226A9C1D">
            <wp:extent cx="5943600" cy="6267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17A39" w14:textId="3848AF4B" w:rsidR="00FA39E1" w:rsidRDefault="00FA39E1"/>
    <w:p w14:paraId="5779B15A" w14:textId="77777777" w:rsidR="00FA39E1" w:rsidRDefault="00FA39E1">
      <w:bookmarkStart w:id="0" w:name="_GoBack"/>
      <w:bookmarkEnd w:id="0"/>
    </w:p>
    <w:sectPr w:rsidR="00FA39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NDY3MDU0MjIzsDBW0lEKTi0uzszPAykwqgUAB5bNKCwAAAA="/>
  </w:docVars>
  <w:rsids>
    <w:rsidRoot w:val="001A322E"/>
    <w:rsid w:val="001A322E"/>
    <w:rsid w:val="00FA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E3BFBC6"/>
  <w15:chartTrackingRefBased/>
  <w15:docId w15:val="{F7233139-A485-4018-84A7-7EBEF2934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za Sibouakaz</dc:creator>
  <cp:keywords/>
  <dc:description/>
  <cp:lastModifiedBy>Kenza Sibouakaz</cp:lastModifiedBy>
  <cp:revision>1</cp:revision>
  <dcterms:created xsi:type="dcterms:W3CDTF">2020-05-22T04:01:00Z</dcterms:created>
  <dcterms:modified xsi:type="dcterms:W3CDTF">2020-05-22T05:55:00Z</dcterms:modified>
</cp:coreProperties>
</file>